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80442" w14:textId="23B80E48" w:rsidR="00FA3C28" w:rsidRDefault="00FA3C28" w:rsidP="00FA3C28">
      <w:pPr>
        <w:jc w:val="center"/>
        <w:rPr>
          <w:b/>
          <w:bCs/>
          <w:sz w:val="26"/>
          <w:szCs w:val="26"/>
        </w:rPr>
      </w:pPr>
      <w:r w:rsidRPr="00FA3C28">
        <w:rPr>
          <w:b/>
          <w:bCs/>
          <w:sz w:val="26"/>
          <w:szCs w:val="26"/>
        </w:rPr>
        <w:t>Activity - Select the user interface</w:t>
      </w:r>
    </w:p>
    <w:p w14:paraId="50FA49AB" w14:textId="77777777" w:rsidR="00FA3C28" w:rsidRDefault="00FA3C28" w:rsidP="00FA3C28">
      <w:pPr>
        <w:jc w:val="center"/>
        <w:rPr>
          <w:b/>
          <w:bCs/>
          <w:sz w:val="26"/>
          <w:szCs w:val="26"/>
        </w:rPr>
      </w:pPr>
    </w:p>
    <w:p w14:paraId="1BA26E10" w14:textId="6EFAD987" w:rsidR="00FA3C28" w:rsidRPr="00FA3C28" w:rsidRDefault="00FA3C28" w:rsidP="00FA3C28">
      <w:pPr>
        <w:rPr>
          <w:b/>
          <w:bCs/>
          <w:sz w:val="26"/>
          <w:szCs w:val="26"/>
        </w:rPr>
      </w:pPr>
      <w:r w:rsidRPr="00FA3C28">
        <w:rPr>
          <w:b/>
          <w:bCs/>
          <w:sz w:val="26"/>
          <w:szCs w:val="26"/>
        </w:rPr>
        <w:t>In this exercise, you will review multiple scenarios and decide if a graphical user interface (GUI) or command-line interface (CLI) would be more effective. You will also need to explain your reasoning. After you submit your reflection, you can compare your answers to the feedback provided.</w:t>
      </w:r>
    </w:p>
    <w:p w14:paraId="4B060F51" w14:textId="77777777" w:rsidR="00FA3C28" w:rsidRPr="00FA3C28" w:rsidRDefault="00FA3C28" w:rsidP="00FA3C28">
      <w:pPr>
        <w:rPr>
          <w:sz w:val="26"/>
          <w:szCs w:val="26"/>
        </w:rPr>
      </w:pPr>
    </w:p>
    <w:p w14:paraId="1AEE26E6" w14:textId="7C49B3FF" w:rsidR="000C163D" w:rsidRPr="00FA3C28" w:rsidRDefault="00FA3C28" w:rsidP="00FA3C28">
      <w:pPr>
        <w:pStyle w:val="ListParagraph"/>
        <w:numPr>
          <w:ilvl w:val="0"/>
          <w:numId w:val="1"/>
        </w:numPr>
        <w:rPr>
          <w:sz w:val="26"/>
          <w:szCs w:val="26"/>
        </w:rPr>
      </w:pPr>
      <w:r w:rsidRPr="00FA3C28">
        <w:rPr>
          <w:sz w:val="26"/>
          <w:szCs w:val="26"/>
        </w:rPr>
        <w:t>You are a security professional training all employees at your company on creating a strong password. You explain different strategies that they can use for making passwords secure. You also demonstrate how to change passwords. Your teammates have a wide range of technical expertise.</w:t>
      </w:r>
      <w:r w:rsidRPr="00FA3C28">
        <w:rPr>
          <w:sz w:val="26"/>
          <w:szCs w:val="26"/>
        </w:rPr>
        <w:t xml:space="preserve"> </w:t>
      </w:r>
      <w:r w:rsidRPr="00FA3C28">
        <w:rPr>
          <w:sz w:val="26"/>
          <w:szCs w:val="26"/>
        </w:rPr>
        <w:t>In this scenario, should you use a GUI or CLI to demonstrate how to change passwords? Explain your reasoning in 2-3 sentences.</w:t>
      </w:r>
    </w:p>
    <w:p w14:paraId="19B1EE6D" w14:textId="083CB63E" w:rsidR="00FA3C28" w:rsidRPr="00FA3C28" w:rsidRDefault="00FA3C28" w:rsidP="00FA3C28">
      <w:pPr>
        <w:rPr>
          <w:i/>
          <w:iCs/>
          <w:sz w:val="26"/>
          <w:szCs w:val="26"/>
        </w:rPr>
      </w:pPr>
      <w:r w:rsidRPr="00FA3C28">
        <w:rPr>
          <w:i/>
          <w:iCs/>
          <w:sz w:val="26"/>
          <w:szCs w:val="26"/>
        </w:rPr>
        <w:t>In this scenario, using a GUI would be more effective for demonstrating how to change passwords. Since the audience consists of individuals with varying technical expertise, a GUI provides a visual and intuitive way to guide them through the process step-by-step. This approach minimizes the need for memorizing commands or dealing with potentially complex syntax, making it more user-friendly and accessible to a broader audience.</w:t>
      </w:r>
    </w:p>
    <w:p w14:paraId="3F1EE8E4" w14:textId="77777777" w:rsidR="00FA3C28" w:rsidRPr="00FA3C28" w:rsidRDefault="00FA3C28" w:rsidP="00FA3C28">
      <w:pPr>
        <w:rPr>
          <w:sz w:val="26"/>
          <w:szCs w:val="26"/>
        </w:rPr>
      </w:pPr>
    </w:p>
    <w:p w14:paraId="6D84979F" w14:textId="67FB112F" w:rsidR="00FA3C28" w:rsidRPr="00FA3C28" w:rsidRDefault="00FA3C28" w:rsidP="00FA3C28">
      <w:pPr>
        <w:pStyle w:val="ListParagraph"/>
        <w:numPr>
          <w:ilvl w:val="0"/>
          <w:numId w:val="1"/>
        </w:numPr>
        <w:rPr>
          <w:sz w:val="26"/>
          <w:szCs w:val="26"/>
        </w:rPr>
      </w:pPr>
      <w:r w:rsidRPr="00FA3C28">
        <w:rPr>
          <w:sz w:val="26"/>
          <w:szCs w:val="26"/>
        </w:rPr>
        <w:t xml:space="preserve">You are reviewing log files for a department at your company. Log file names are supposed to include the name of the department. After reviewing multiple log files, you realize that the file names do not include the name of the department. You decide to rename all the log files for this department. There are hundreds of log </w:t>
      </w:r>
      <w:proofErr w:type="spellStart"/>
      <w:proofErr w:type="gramStart"/>
      <w:r w:rsidRPr="00FA3C28">
        <w:rPr>
          <w:sz w:val="26"/>
          <w:szCs w:val="26"/>
        </w:rPr>
        <w:t>files.In</w:t>
      </w:r>
      <w:proofErr w:type="spellEnd"/>
      <w:proofErr w:type="gramEnd"/>
      <w:r w:rsidRPr="00FA3C28">
        <w:rPr>
          <w:sz w:val="26"/>
          <w:szCs w:val="26"/>
        </w:rPr>
        <w:t xml:space="preserve"> this scenario, should you use a GUI or CLI to rename the log files? Explain your reasoning in 2-3 sentences.</w:t>
      </w:r>
    </w:p>
    <w:p w14:paraId="22013C2A" w14:textId="0226593F" w:rsidR="00FA3C28" w:rsidRPr="00FA3C28" w:rsidRDefault="00FA3C28" w:rsidP="00FA3C28">
      <w:pPr>
        <w:rPr>
          <w:i/>
          <w:iCs/>
          <w:sz w:val="26"/>
          <w:szCs w:val="26"/>
        </w:rPr>
      </w:pPr>
      <w:r w:rsidRPr="00FA3C28">
        <w:rPr>
          <w:i/>
          <w:iCs/>
          <w:sz w:val="26"/>
          <w:szCs w:val="26"/>
        </w:rPr>
        <w:t>In this scenario, using a CLI would be more effective for renaming the log files. Renaming a large number of files can be a repetitive and time-consuming task, and using a CLI with appropriate commands (such as mv in Unix-like systems) would allow for batch renaming with patterns or scripts. It provides more flexibility and efficiency for performing the task compared to a GUI, especially when dealing with a large volume of files.</w:t>
      </w:r>
    </w:p>
    <w:p w14:paraId="234BAB15" w14:textId="77777777" w:rsidR="00FA3C28" w:rsidRPr="00FA3C28" w:rsidRDefault="00FA3C28" w:rsidP="00FA3C28">
      <w:pPr>
        <w:rPr>
          <w:sz w:val="26"/>
          <w:szCs w:val="26"/>
        </w:rPr>
      </w:pPr>
    </w:p>
    <w:p w14:paraId="73774C8E" w14:textId="760D80C1" w:rsidR="00FA3C28" w:rsidRPr="00FA3C28" w:rsidRDefault="00FA3C28" w:rsidP="00FA3C28">
      <w:pPr>
        <w:pStyle w:val="ListParagraph"/>
        <w:numPr>
          <w:ilvl w:val="0"/>
          <w:numId w:val="1"/>
        </w:numPr>
        <w:rPr>
          <w:sz w:val="26"/>
          <w:szCs w:val="26"/>
        </w:rPr>
      </w:pPr>
      <w:r w:rsidRPr="00FA3C28">
        <w:rPr>
          <w:sz w:val="26"/>
          <w:szCs w:val="26"/>
        </w:rPr>
        <w:t>You are installing multiple applications. You want to keep a history of commands while you install the applications. This will allow you to check later to ensure that you installed all of the necessary applications and that you installed them correctly. In this scenario, should you use a GUI or CLI to install the applications? Explain your reasoning in 2-3 sentences.</w:t>
      </w:r>
    </w:p>
    <w:p w14:paraId="7A355201" w14:textId="5B97A11B" w:rsidR="00FA3C28" w:rsidRPr="00FA3C28" w:rsidRDefault="00FA3C28" w:rsidP="00FA3C28">
      <w:pPr>
        <w:rPr>
          <w:i/>
          <w:iCs/>
          <w:sz w:val="26"/>
          <w:szCs w:val="26"/>
        </w:rPr>
      </w:pPr>
      <w:r w:rsidRPr="00FA3C28">
        <w:rPr>
          <w:i/>
          <w:iCs/>
          <w:sz w:val="26"/>
          <w:szCs w:val="26"/>
        </w:rPr>
        <w:t>In this scenario, using a CLI would be more effective for installing the applications while keeping a history of commands. The CLI allows you to easily log your commands and their outputs by redirecting them to a text file. This way, you can maintain a detailed record of the installation process, which can be helpful for verification, troubleshooting, and future reference. Additionally, using CLI commands for installation might offer more control and consistency across installations compared to potentially varying GUI interactions.</w:t>
      </w:r>
    </w:p>
    <w:sectPr w:rsidR="00FA3C28" w:rsidRPr="00FA3C28" w:rsidSect="00FA3C28">
      <w:pgSz w:w="11906" w:h="16838" w:code="9"/>
      <w:pgMar w:top="567" w:right="567" w:bottom="567"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2B7EA3"/>
    <w:multiLevelType w:val="hybridMultilevel"/>
    <w:tmpl w:val="97C0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2527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DQwMzE0BtImlko6SsGpxcWZ+XkgBYa1AL4jb/QsAAAA"/>
  </w:docVars>
  <w:rsids>
    <w:rsidRoot w:val="00FA3C28"/>
    <w:rsid w:val="000C163D"/>
    <w:rsid w:val="00E96C1E"/>
    <w:rsid w:val="00FA3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BC123"/>
  <w15:chartTrackingRefBased/>
  <w15:docId w15:val="{AC7AD0D1-1816-4759-B23F-D5DBDB9F5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3C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42</Words>
  <Characters>2521</Characters>
  <Application>Microsoft Office Word</Application>
  <DocSecurity>0</DocSecurity>
  <Lines>21</Lines>
  <Paragraphs>5</Paragraphs>
  <ScaleCrop>false</ScaleCrop>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ool Hashemi</dc:creator>
  <cp:keywords/>
  <dc:description/>
  <cp:lastModifiedBy>Rasool Hashemi</cp:lastModifiedBy>
  <cp:revision>1</cp:revision>
  <dcterms:created xsi:type="dcterms:W3CDTF">2023-08-30T14:57:00Z</dcterms:created>
  <dcterms:modified xsi:type="dcterms:W3CDTF">2023-08-30T14:59:00Z</dcterms:modified>
</cp:coreProperties>
</file>